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ccordant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562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Cherringt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6 877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Staub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ccordant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A74BC3E" w:rsidR="00661C78" w:rsidRDefault="00F23764">
      <w:r>
        <w:rPr>
          <w:noProof/>
        </w:rPr>
        <w:drawing>
          <wp:inline distT="0" distB="0" distL="0" distR="0" wp14:anchorId="7280D7C2" wp14:editId="30341E2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23764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